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5D877" w14:textId="05D15B79" w:rsidR="00B969C6" w:rsidRDefault="00B969C6" w:rsidP="000E62C6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ÜTÜN YÖNLERİYLE ABİDİN PAŞA SEMPOZYUMU</w:t>
      </w:r>
      <w:bookmarkStart w:id="0" w:name="_GoBack"/>
      <w:bookmarkEnd w:id="0"/>
    </w:p>
    <w:p w14:paraId="6637673C" w14:textId="0A1CB484" w:rsidR="00A641E5" w:rsidRDefault="00A641E5" w:rsidP="000E62C6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41E5">
        <w:rPr>
          <w:rFonts w:ascii="Times New Roman" w:hAnsi="Times New Roman" w:cs="Times New Roman"/>
          <w:b/>
          <w:sz w:val="24"/>
          <w:szCs w:val="24"/>
        </w:rPr>
        <w:t xml:space="preserve">BAŞLIK (Times New Roman, 12p, </w:t>
      </w:r>
      <w:proofErr w:type="spellStart"/>
      <w:r w:rsidRPr="00A641E5">
        <w:rPr>
          <w:rFonts w:ascii="Times New Roman" w:hAnsi="Times New Roman" w:cs="Times New Roman"/>
          <w:b/>
          <w:sz w:val="24"/>
          <w:szCs w:val="24"/>
        </w:rPr>
        <w:t>bold</w:t>
      </w:r>
      <w:proofErr w:type="spellEnd"/>
      <w:r w:rsidRPr="00A641E5">
        <w:rPr>
          <w:rFonts w:ascii="Times New Roman" w:hAnsi="Times New Roman" w:cs="Times New Roman"/>
          <w:b/>
          <w:sz w:val="24"/>
          <w:szCs w:val="24"/>
        </w:rPr>
        <w:t>)</w:t>
      </w:r>
    </w:p>
    <w:p w14:paraId="433C5182" w14:textId="0A3A553C" w:rsidR="007363BF" w:rsidRDefault="007363BF" w:rsidP="00B969C6">
      <w:pPr>
        <w:spacing w:before="120" w:after="12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  <w:lang w:val="en-GB"/>
        </w:rPr>
        <w:t>Yazar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GB"/>
        </w:rPr>
        <w:t>(</w:t>
      </w:r>
      <w:proofErr w:type="spellStart"/>
      <w:proofErr w:type="gramEnd"/>
      <w:r w:rsidR="00B969C6">
        <w:rPr>
          <w:rFonts w:ascii="Times New Roman" w:hAnsi="Times New Roman" w:cs="Times New Roman"/>
          <w:b/>
          <w:sz w:val="24"/>
          <w:szCs w:val="24"/>
          <w:lang w:val="en-GB"/>
        </w:rPr>
        <w:t>sağa</w:t>
      </w:r>
      <w:proofErr w:type="spellEnd"/>
      <w:r w:rsidR="00B969C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="00B969C6">
        <w:rPr>
          <w:rFonts w:ascii="Times New Roman" w:hAnsi="Times New Roman" w:cs="Times New Roman"/>
          <w:b/>
          <w:sz w:val="24"/>
          <w:szCs w:val="24"/>
          <w:lang w:val="en-GB"/>
        </w:rPr>
        <w:t>yaslı</w:t>
      </w:r>
      <w:proofErr w:type="spellEnd"/>
      <w:r w:rsidRPr="00A641E5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  <w:r w:rsidRPr="00A641E5">
        <w:rPr>
          <w:rStyle w:val="DipnotBavurusu"/>
          <w:rFonts w:ascii="Times New Roman" w:hAnsi="Times New Roman" w:cs="Times New Roman"/>
          <w:b/>
          <w:sz w:val="24"/>
          <w:szCs w:val="24"/>
          <w:lang w:val="en-GB"/>
        </w:rPr>
        <w:footnoteReference w:id="1"/>
      </w:r>
      <w:r w:rsidRPr="00A641E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Times New Roman, 1</w:t>
      </w:r>
      <w:r w:rsidR="00AC1C1B">
        <w:rPr>
          <w:rFonts w:ascii="Times New Roman" w:hAnsi="Times New Roman" w:cs="Times New Roman"/>
          <w:b/>
          <w:sz w:val="24"/>
          <w:szCs w:val="24"/>
          <w:lang w:val="en-GB"/>
        </w:rPr>
        <w:t>2</w:t>
      </w:r>
      <w:r w:rsidRPr="00A641E5">
        <w:rPr>
          <w:rFonts w:ascii="Times New Roman" w:hAnsi="Times New Roman" w:cs="Times New Roman"/>
          <w:b/>
          <w:sz w:val="24"/>
          <w:szCs w:val="24"/>
          <w:lang w:val="en-GB"/>
        </w:rPr>
        <w:t>p, bold)</w:t>
      </w:r>
    </w:p>
    <w:p w14:paraId="768064BA" w14:textId="77777777" w:rsidR="000E62C6" w:rsidRDefault="000E62C6" w:rsidP="000E62C6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A51E0B" w14:textId="77777777" w:rsidR="00A641E5" w:rsidRPr="00A641E5" w:rsidRDefault="00A641E5" w:rsidP="000E62C6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41E5">
        <w:rPr>
          <w:rFonts w:ascii="Times New Roman" w:hAnsi="Times New Roman" w:cs="Times New Roman"/>
          <w:b/>
          <w:sz w:val="24"/>
          <w:szCs w:val="24"/>
        </w:rPr>
        <w:t>ÖZ</w:t>
      </w:r>
    </w:p>
    <w:p w14:paraId="7370905D" w14:textId="29151CC8" w:rsidR="00AC1C1B" w:rsidRDefault="000E62C6" w:rsidP="00AC1C1B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Pr="000E62C6">
        <w:rPr>
          <w:rFonts w:ascii="Times New Roman" w:hAnsi="Times New Roman" w:cs="Times New Roman"/>
        </w:rPr>
        <w:t xml:space="preserve">şekilde Türkçe özet metin yazılmalıdır.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 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 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 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  <w:r w:rsidR="00AC1C1B" w:rsidRPr="00AC1C1B">
        <w:rPr>
          <w:rFonts w:ascii="Times New Roman" w:hAnsi="Times New Roman" w:cs="Times New Roman"/>
        </w:rPr>
        <w:t xml:space="preserve"> </w:t>
      </w:r>
      <w:r w:rsidR="00AC1C1B" w:rsidRPr="000E62C6">
        <w:rPr>
          <w:rFonts w:ascii="Times New Roman" w:hAnsi="Times New Roman" w:cs="Times New Roman"/>
        </w:rPr>
        <w:t>Bu bölüme Times New Roman 1</w:t>
      </w:r>
      <w:r w:rsidR="00AC1C1B">
        <w:rPr>
          <w:rFonts w:ascii="Times New Roman" w:hAnsi="Times New Roman" w:cs="Times New Roman"/>
        </w:rPr>
        <w:t>2</w:t>
      </w:r>
      <w:r w:rsidR="00AC1C1B" w:rsidRPr="000E62C6">
        <w:rPr>
          <w:rFonts w:ascii="Times New Roman" w:hAnsi="Times New Roman" w:cs="Times New Roman"/>
        </w:rPr>
        <w:t xml:space="preserve"> punto formatında </w:t>
      </w:r>
      <w:r w:rsidR="00AC1C1B">
        <w:rPr>
          <w:rFonts w:ascii="Times New Roman" w:hAnsi="Times New Roman" w:cs="Times New Roman"/>
        </w:rPr>
        <w:t xml:space="preserve">1,5 satır aralık ölçüsünde 300-500 kelime arasında tek paragraf olacak </w:t>
      </w:r>
      <w:r w:rsidR="00AC1C1B" w:rsidRPr="000E62C6">
        <w:rPr>
          <w:rFonts w:ascii="Times New Roman" w:hAnsi="Times New Roman" w:cs="Times New Roman"/>
        </w:rPr>
        <w:t>şekilde Türkçe özet metin yazılmalıdır.</w:t>
      </w:r>
    </w:p>
    <w:p w14:paraId="1DDF7D8F" w14:textId="608D9813" w:rsidR="00A641E5" w:rsidRDefault="00A641E5" w:rsidP="00AC1C1B">
      <w:pPr>
        <w:spacing w:before="120"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957F21">
        <w:rPr>
          <w:rFonts w:ascii="Times New Roman" w:hAnsi="Times New Roman" w:cs="Times New Roman"/>
          <w:b/>
          <w:i/>
        </w:rPr>
        <w:t>Anahtar Kelimeler</w:t>
      </w:r>
      <w:r w:rsidRPr="00957F21">
        <w:rPr>
          <w:rFonts w:ascii="Times New Roman" w:hAnsi="Times New Roman" w:cs="Times New Roman"/>
        </w:rPr>
        <w:t>:</w:t>
      </w:r>
      <w:r w:rsidRPr="00A641E5">
        <w:rPr>
          <w:rFonts w:ascii="Times New Roman" w:hAnsi="Times New Roman" w:cs="Times New Roman"/>
          <w:sz w:val="24"/>
          <w:szCs w:val="24"/>
        </w:rPr>
        <w:t xml:space="preserve"> </w:t>
      </w:r>
      <w:r w:rsidR="000E62C6">
        <w:rPr>
          <w:rFonts w:ascii="Times New Roman" w:hAnsi="Times New Roman"/>
        </w:rPr>
        <w:t>Anahtar Kelime</w:t>
      </w:r>
      <w:r w:rsidR="000E62C6" w:rsidRPr="00843200">
        <w:rPr>
          <w:rFonts w:ascii="Times New Roman" w:hAnsi="Times New Roman"/>
        </w:rPr>
        <w:t xml:space="preserve"> 1, </w:t>
      </w:r>
      <w:r w:rsidR="000E62C6">
        <w:rPr>
          <w:rFonts w:ascii="Times New Roman" w:hAnsi="Times New Roman"/>
        </w:rPr>
        <w:t>Anahtar Kelime</w:t>
      </w:r>
      <w:r w:rsidR="000E62C6" w:rsidRPr="00843200">
        <w:rPr>
          <w:rFonts w:ascii="Times New Roman" w:hAnsi="Times New Roman"/>
        </w:rPr>
        <w:t xml:space="preserve"> 2, </w:t>
      </w:r>
      <w:r w:rsidR="000E62C6">
        <w:rPr>
          <w:rFonts w:ascii="Times New Roman" w:hAnsi="Times New Roman"/>
        </w:rPr>
        <w:t>Anahtar Kelime</w:t>
      </w:r>
      <w:r w:rsidR="000E62C6" w:rsidRPr="00843200">
        <w:rPr>
          <w:rFonts w:ascii="Times New Roman" w:hAnsi="Times New Roman"/>
        </w:rPr>
        <w:t xml:space="preserve"> 3 (</w:t>
      </w:r>
      <w:r w:rsidR="000E62C6">
        <w:rPr>
          <w:rFonts w:ascii="Times New Roman" w:hAnsi="Times New Roman"/>
        </w:rPr>
        <w:t>3 veya 5 adet)</w:t>
      </w:r>
      <w:r w:rsidR="000E62C6" w:rsidRPr="00843200">
        <w:rPr>
          <w:rFonts w:ascii="Times New Roman" w:hAnsi="Times New Roman" w:cs="Times New Roman"/>
          <w:lang w:val="en-GB"/>
        </w:rPr>
        <w:t xml:space="preserve"> (Times New Roman, 1</w:t>
      </w:r>
      <w:r w:rsidR="00AC1C1B">
        <w:rPr>
          <w:rFonts w:ascii="Times New Roman" w:hAnsi="Times New Roman" w:cs="Times New Roman"/>
          <w:lang w:val="en-GB"/>
        </w:rPr>
        <w:t>2</w:t>
      </w:r>
      <w:r w:rsidR="000E62C6" w:rsidRPr="00843200">
        <w:rPr>
          <w:rFonts w:ascii="Times New Roman" w:hAnsi="Times New Roman" w:cs="Times New Roman"/>
          <w:lang w:val="en-GB"/>
        </w:rPr>
        <w:t>p)</w:t>
      </w:r>
    </w:p>
    <w:p w14:paraId="24FB7F72" w14:textId="5F54F135" w:rsidR="007363BF" w:rsidRDefault="007363BF" w:rsidP="00035C78">
      <w:pPr>
        <w:spacing w:before="120"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6A4C7520" w14:textId="77777777" w:rsidR="007363BF" w:rsidRPr="00A641E5" w:rsidRDefault="007363BF" w:rsidP="007363BF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641E5">
        <w:rPr>
          <w:rFonts w:ascii="Times New Roman" w:hAnsi="Times New Roman" w:cs="Times New Roman"/>
          <w:b/>
          <w:sz w:val="24"/>
          <w:szCs w:val="24"/>
          <w:lang w:val="en-GB"/>
        </w:rPr>
        <w:t>TITLE (Times New Roman, 12p, bold)</w:t>
      </w:r>
    </w:p>
    <w:p w14:paraId="44AD5B0A" w14:textId="77777777" w:rsidR="007363BF" w:rsidRPr="00A641E5" w:rsidRDefault="007363BF" w:rsidP="007363BF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98A5571" w14:textId="77777777" w:rsidR="007363BF" w:rsidRPr="00A641E5" w:rsidRDefault="007363BF" w:rsidP="007363BF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641E5">
        <w:rPr>
          <w:rFonts w:ascii="Times New Roman" w:hAnsi="Times New Roman" w:cs="Times New Roman"/>
          <w:b/>
          <w:sz w:val="24"/>
          <w:szCs w:val="24"/>
          <w:lang w:val="en-GB"/>
        </w:rPr>
        <w:t>ABSTRACT</w:t>
      </w:r>
    </w:p>
    <w:p w14:paraId="3D52C56A" w14:textId="2B6C3C6A" w:rsidR="00B969C6" w:rsidRDefault="007363BF" w:rsidP="00B969C6">
      <w:pPr>
        <w:pStyle w:val="GvdeMetni3"/>
        <w:spacing w:before="120" w:after="120"/>
        <w:jc w:val="both"/>
        <w:rPr>
          <w:rFonts w:ascii="Times New Roman" w:hAnsi="Times New Roman"/>
          <w:b w:val="0"/>
          <w:sz w:val="22"/>
          <w:szCs w:val="22"/>
          <w:lang w:eastAsia="en-US"/>
        </w:rPr>
      </w:pPr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You need to insert an English abstract into this section by taking into </w:t>
      </w:r>
      <w:r w:rsidRPr="000E62C6">
        <w:rPr>
          <w:rFonts w:ascii="Times New Roman" w:hAnsi="Times New Roman"/>
          <w:b w:val="0"/>
          <w:sz w:val="22"/>
          <w:szCs w:val="22"/>
          <w:lang w:val="tr-TR"/>
        </w:rPr>
        <w:t>Times New Roman, 1</w:t>
      </w:r>
      <w:r w:rsidR="00AC1C1B">
        <w:rPr>
          <w:rFonts w:ascii="Times New Roman" w:hAnsi="Times New Roman"/>
          <w:b w:val="0"/>
          <w:sz w:val="22"/>
          <w:szCs w:val="22"/>
          <w:lang w:val="tr-TR"/>
        </w:rPr>
        <w:t>2</w:t>
      </w:r>
      <w:r w:rsidRPr="000E62C6">
        <w:rPr>
          <w:rFonts w:ascii="Times New Roman" w:hAnsi="Times New Roman"/>
          <w:b w:val="0"/>
          <w:sz w:val="22"/>
          <w:szCs w:val="22"/>
          <w:lang w:val="tr-TR"/>
        </w:rPr>
        <w:t>p</w:t>
      </w:r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format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, 1.5-line space</w:t>
      </w:r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The abstract should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be between t</w:t>
      </w:r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he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300-</w:t>
      </w:r>
      <w:r>
        <w:rPr>
          <w:rFonts w:ascii="Times New Roman" w:hAnsi="Times New Roman"/>
          <w:b w:val="0"/>
          <w:sz w:val="22"/>
          <w:szCs w:val="22"/>
          <w:lang w:eastAsia="en-US"/>
        </w:rPr>
        <w:t>500</w:t>
      </w:r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word </w:t>
      </w:r>
      <w:proofErr w:type="gramStart"/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>limitation</w:t>
      </w:r>
      <w:proofErr w:type="gramEnd"/>
      <w:r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You need to insert an English abstract into this section by taking into 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Times New Roman, 1</w:t>
      </w:r>
      <w:r w:rsidR="00B969C6">
        <w:rPr>
          <w:rFonts w:ascii="Times New Roman" w:hAnsi="Times New Roman"/>
          <w:b w:val="0"/>
          <w:sz w:val="22"/>
          <w:szCs w:val="22"/>
          <w:lang w:val="tr-TR"/>
        </w:rPr>
        <w:t>2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p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format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, 1.5-line space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The abstract should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be between t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he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300-500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word </w:t>
      </w:r>
      <w:proofErr w:type="gramStart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>limitation</w:t>
      </w:r>
      <w:proofErr w:type="gramEnd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You need to insert an English abstract into this section by taking into 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Times New Roman, 1</w:t>
      </w:r>
      <w:r w:rsidR="00B969C6">
        <w:rPr>
          <w:rFonts w:ascii="Times New Roman" w:hAnsi="Times New Roman"/>
          <w:b w:val="0"/>
          <w:sz w:val="22"/>
          <w:szCs w:val="22"/>
          <w:lang w:val="tr-TR"/>
        </w:rPr>
        <w:t>2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p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format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, 1.5-line space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The abstract should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be between t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he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300-500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word </w:t>
      </w:r>
      <w:proofErr w:type="gramStart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>limitation</w:t>
      </w:r>
      <w:proofErr w:type="gramEnd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You need to insert an English abstract into this section by taking into 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Times New Roman, 1</w:t>
      </w:r>
      <w:r w:rsidR="00B969C6">
        <w:rPr>
          <w:rFonts w:ascii="Times New Roman" w:hAnsi="Times New Roman"/>
          <w:b w:val="0"/>
          <w:sz w:val="22"/>
          <w:szCs w:val="22"/>
          <w:lang w:val="tr-TR"/>
        </w:rPr>
        <w:t>2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p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format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, 1.5-line space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The abstract should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be between t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he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300-500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word </w:t>
      </w:r>
      <w:proofErr w:type="gramStart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>limitation</w:t>
      </w:r>
      <w:proofErr w:type="gramEnd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You need to insert an English abstract into this section by taking into 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Times New Roman, 1</w:t>
      </w:r>
      <w:r w:rsidR="00B969C6">
        <w:rPr>
          <w:rFonts w:ascii="Times New Roman" w:hAnsi="Times New Roman"/>
          <w:b w:val="0"/>
          <w:sz w:val="22"/>
          <w:szCs w:val="22"/>
          <w:lang w:val="tr-TR"/>
        </w:rPr>
        <w:t>2</w:t>
      </w:r>
      <w:r w:rsidR="00B969C6" w:rsidRPr="000E62C6">
        <w:rPr>
          <w:rFonts w:ascii="Times New Roman" w:hAnsi="Times New Roman"/>
          <w:b w:val="0"/>
          <w:sz w:val="22"/>
          <w:szCs w:val="22"/>
          <w:lang w:val="tr-TR"/>
        </w:rPr>
        <w:t>p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format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, 1.5-line space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. The abstract should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be between t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he </w:t>
      </w:r>
      <w:r w:rsidR="00B969C6">
        <w:rPr>
          <w:rFonts w:ascii="Times New Roman" w:hAnsi="Times New Roman"/>
          <w:b w:val="0"/>
          <w:sz w:val="22"/>
          <w:szCs w:val="22"/>
          <w:lang w:eastAsia="en-US"/>
        </w:rPr>
        <w:t>300-500</w:t>
      </w:r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 xml:space="preserve"> word </w:t>
      </w:r>
      <w:proofErr w:type="gramStart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>limitation</w:t>
      </w:r>
      <w:proofErr w:type="gramEnd"/>
      <w:r w:rsidR="00B969C6" w:rsidRPr="000E62C6">
        <w:rPr>
          <w:rFonts w:ascii="Times New Roman" w:hAnsi="Times New Roman"/>
          <w:b w:val="0"/>
          <w:sz w:val="22"/>
          <w:szCs w:val="22"/>
          <w:lang w:eastAsia="en-US"/>
        </w:rPr>
        <w:t>.</w:t>
      </w:r>
    </w:p>
    <w:p w14:paraId="280BD8A7" w14:textId="4C503D76" w:rsidR="007363BF" w:rsidRDefault="007363BF" w:rsidP="00B969C6">
      <w:pPr>
        <w:pStyle w:val="GvdeMetni3"/>
        <w:spacing w:before="120" w:after="120"/>
        <w:jc w:val="both"/>
        <w:rPr>
          <w:rFonts w:ascii="Times New Roman" w:hAnsi="Times New Roman"/>
          <w:lang w:val="en-GB"/>
        </w:rPr>
      </w:pPr>
      <w:r w:rsidRPr="00A72CAC">
        <w:rPr>
          <w:rFonts w:ascii="Times New Roman" w:hAnsi="Times New Roman"/>
          <w:i/>
          <w:lang w:val="en-GB"/>
        </w:rPr>
        <w:t>Keywords</w:t>
      </w:r>
      <w:r w:rsidRPr="00A72CAC">
        <w:rPr>
          <w:rFonts w:ascii="Times New Roman" w:hAnsi="Times New Roman"/>
          <w:lang w:val="en-GB"/>
        </w:rPr>
        <w:t>: keyword 1, keyword 2, keyword 3 (keywords should not exceed 3-5 words) (Times New Roman, 1</w:t>
      </w:r>
      <w:r w:rsidR="00AC1C1B">
        <w:rPr>
          <w:rFonts w:ascii="Times New Roman" w:hAnsi="Times New Roman"/>
          <w:lang w:val="en-GB"/>
        </w:rPr>
        <w:t>2</w:t>
      </w:r>
      <w:r w:rsidRPr="00A72CAC">
        <w:rPr>
          <w:rFonts w:ascii="Times New Roman" w:hAnsi="Times New Roman"/>
          <w:lang w:val="en-GB"/>
        </w:rPr>
        <w:t>p)</w:t>
      </w:r>
    </w:p>
    <w:p w14:paraId="58B67251" w14:textId="77777777" w:rsidR="007363BF" w:rsidRPr="00561E40" w:rsidRDefault="007363BF" w:rsidP="00035C7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363BF" w:rsidRPr="00561E40" w:rsidSect="00DC2F70">
      <w:headerReference w:type="default" r:id="rId7"/>
      <w:footerReference w:type="default" r:id="rId8"/>
      <w:footnotePr>
        <w:numFmt w:val="chicago"/>
      </w:footnotePr>
      <w:pgSz w:w="11906" w:h="16838"/>
      <w:pgMar w:top="1418" w:right="1418" w:bottom="1418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E1FD7" w14:textId="77777777" w:rsidR="00942D67" w:rsidRDefault="00942D67" w:rsidP="00B96236">
      <w:pPr>
        <w:spacing w:after="0" w:line="240" w:lineRule="auto"/>
      </w:pPr>
      <w:r>
        <w:separator/>
      </w:r>
    </w:p>
  </w:endnote>
  <w:endnote w:type="continuationSeparator" w:id="0">
    <w:p w14:paraId="172FEA75" w14:textId="77777777" w:rsidR="00942D67" w:rsidRDefault="00942D67" w:rsidP="00B96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Türk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9AF8F" w14:textId="77777777" w:rsidR="00E35AC9" w:rsidRDefault="00E35AC9">
    <w:pPr>
      <w:pStyle w:val="AltBilgi"/>
    </w:pPr>
  </w:p>
  <w:p w14:paraId="4A80D4CB" w14:textId="77777777" w:rsidR="00E35AC9" w:rsidRDefault="00E35AC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260C9" w14:textId="77777777" w:rsidR="00942D67" w:rsidRDefault="00942D67" w:rsidP="00B96236">
      <w:pPr>
        <w:spacing w:after="0" w:line="240" w:lineRule="auto"/>
      </w:pPr>
      <w:r>
        <w:separator/>
      </w:r>
    </w:p>
  </w:footnote>
  <w:footnote w:type="continuationSeparator" w:id="0">
    <w:p w14:paraId="595E785F" w14:textId="77777777" w:rsidR="00942D67" w:rsidRDefault="00942D67" w:rsidP="00B96236">
      <w:pPr>
        <w:spacing w:after="0" w:line="240" w:lineRule="auto"/>
      </w:pPr>
      <w:r>
        <w:continuationSeparator/>
      </w:r>
    </w:p>
  </w:footnote>
  <w:footnote w:id="1">
    <w:p w14:paraId="29A814A0" w14:textId="77777777" w:rsidR="00B969C6" w:rsidRDefault="00AC1C1B" w:rsidP="00AC1C1B">
      <w:pPr>
        <w:pStyle w:val="DipnotMetni"/>
        <w:rPr>
          <w:rFonts w:ascii="Times New Roman" w:hAnsi="Times New Roman" w:cs="Times New Roman"/>
        </w:rPr>
      </w:pPr>
      <w:r>
        <w:rPr>
          <w:rStyle w:val="DipnotBavurusu"/>
        </w:rPr>
        <w:footnoteRef/>
      </w:r>
      <w:r>
        <w:rPr>
          <w:rFonts w:ascii="Times New Roman" w:hAnsi="Times New Roman" w:cs="Times New Roman"/>
        </w:rPr>
        <w:t xml:space="preserve"> Üniversite/Kurum adı,</w:t>
      </w:r>
      <w:r w:rsidR="007363BF" w:rsidRPr="00561E40">
        <w:rPr>
          <w:rFonts w:ascii="Times New Roman" w:hAnsi="Times New Roman" w:cs="Times New Roman"/>
        </w:rPr>
        <w:t xml:space="preserve"> e-mail</w:t>
      </w:r>
      <w:r>
        <w:rPr>
          <w:rFonts w:ascii="Times New Roman" w:hAnsi="Times New Roman" w:cs="Times New Roman"/>
        </w:rPr>
        <w:t>, iletişim numarası</w:t>
      </w:r>
      <w:r w:rsidR="007363BF" w:rsidRPr="00561E40">
        <w:rPr>
          <w:rFonts w:ascii="Times New Roman" w:hAnsi="Times New Roman" w:cs="Times New Roman"/>
        </w:rPr>
        <w:t>. (Times New Roman, 10p</w:t>
      </w:r>
      <w:r>
        <w:rPr>
          <w:rFonts w:ascii="Times New Roman" w:hAnsi="Times New Roman" w:cs="Times New Roman"/>
        </w:rPr>
        <w:t>, tek satır aralığı</w:t>
      </w:r>
      <w:r w:rsidR="007363BF" w:rsidRPr="00561E40">
        <w:rPr>
          <w:rFonts w:ascii="Times New Roman" w:hAnsi="Times New Roman" w:cs="Times New Roman"/>
        </w:rPr>
        <w:t>)</w:t>
      </w:r>
    </w:p>
    <w:p w14:paraId="7C0FCA74" w14:textId="3FE40532" w:rsidR="007363BF" w:rsidRPr="00C46443" w:rsidRDefault="00B969C6" w:rsidP="00AC1C1B">
      <w:pPr>
        <w:pStyle w:val="DipnotMetni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niversity</w:t>
      </w:r>
      <w:proofErr w:type="spellEnd"/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Occupation</w:t>
      </w:r>
      <w:proofErr w:type="spellEnd"/>
      <w:r>
        <w:rPr>
          <w:rFonts w:ascii="Times New Roman" w:hAnsi="Times New Roman" w:cs="Times New Roman"/>
        </w:rPr>
        <w:t xml:space="preserve">, e-mail, </w:t>
      </w:r>
      <w:proofErr w:type="spellStart"/>
      <w:r>
        <w:rPr>
          <w:rFonts w:ascii="Times New Roman" w:hAnsi="Times New Roman" w:cs="Times New Roman"/>
        </w:rPr>
        <w:t>contac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mber</w:t>
      </w:r>
      <w:proofErr w:type="spellEnd"/>
      <w:r>
        <w:rPr>
          <w:rFonts w:ascii="Times New Roman" w:hAnsi="Times New Roman" w:cs="Times New Roman"/>
        </w:rPr>
        <w:t xml:space="preserve">. (Times New Roman, 10p, 1-line </w:t>
      </w:r>
      <w:proofErr w:type="spellStart"/>
      <w:r>
        <w:rPr>
          <w:rFonts w:ascii="Times New Roman" w:hAnsi="Times New Roman" w:cs="Times New Roman"/>
        </w:rPr>
        <w:t>space</w:t>
      </w:r>
      <w:proofErr w:type="spellEnd"/>
      <w:r>
        <w:rPr>
          <w:rFonts w:ascii="Times New Roman" w:hAnsi="Times New Roman" w:cs="Times New Roman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8ECCB" w14:textId="16ECB410" w:rsidR="00555274" w:rsidRDefault="00B969C6">
    <w:pPr>
      <w:pStyle w:val="stBilgi"/>
    </w:pPr>
    <w:r w:rsidRPr="00942FA2">
      <w:rPr>
        <w:rFonts w:cs="Arial"/>
        <w:i/>
        <w:noProof/>
        <w:lang w:eastAsia="tr-TR"/>
      </w:rPr>
      <w:drawing>
        <wp:anchor distT="0" distB="0" distL="0" distR="0" simplePos="0" relativeHeight="251659264" behindDoc="1" locked="0" layoutInCell="1" allowOverlap="1" wp14:anchorId="228FFB62" wp14:editId="79680F45">
          <wp:simplePos x="0" y="0"/>
          <wp:positionH relativeFrom="page">
            <wp:posOffset>-88265</wp:posOffset>
          </wp:positionH>
          <wp:positionV relativeFrom="margin">
            <wp:posOffset>-1293495</wp:posOffset>
          </wp:positionV>
          <wp:extent cx="8686545" cy="1590675"/>
          <wp:effectExtent l="0" t="0" r="635" b="0"/>
          <wp:wrapNone/>
          <wp:docPr id="1028" name="Image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8686545" cy="159067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oKlavuzu"/>
      <w:tblW w:w="91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76"/>
      <w:gridCol w:w="6179"/>
      <w:gridCol w:w="1476"/>
    </w:tblGrid>
    <w:tr w:rsidR="008F6EA5" w14:paraId="59698089" w14:textId="77777777" w:rsidTr="001A6322">
      <w:trPr>
        <w:trHeight w:val="1266"/>
      </w:trPr>
      <w:tc>
        <w:tcPr>
          <w:tcW w:w="1476" w:type="dxa"/>
        </w:tcPr>
        <w:p w14:paraId="12811D89" w14:textId="7AE49F02" w:rsidR="00555274" w:rsidRPr="00B96236" w:rsidRDefault="00555274" w:rsidP="00555274"/>
      </w:tc>
      <w:tc>
        <w:tcPr>
          <w:tcW w:w="6179" w:type="dxa"/>
          <w:vAlign w:val="center"/>
        </w:tcPr>
        <w:p w14:paraId="64CCD2DD" w14:textId="6C9478D7" w:rsidR="00555274" w:rsidRPr="00155773" w:rsidRDefault="00555274" w:rsidP="001A6322">
          <w:pPr>
            <w:ind w:left="-57" w:right="-57"/>
            <w:jc w:val="center"/>
            <w:rPr>
              <w:sz w:val="20"/>
              <w:szCs w:val="20"/>
            </w:rPr>
          </w:pPr>
        </w:p>
      </w:tc>
      <w:tc>
        <w:tcPr>
          <w:tcW w:w="1476" w:type="dxa"/>
        </w:tcPr>
        <w:p w14:paraId="20C24F50" w14:textId="0D050826" w:rsidR="00555274" w:rsidRDefault="00555274" w:rsidP="001A6322">
          <w:pPr>
            <w:jc w:val="right"/>
          </w:pPr>
        </w:p>
      </w:tc>
    </w:tr>
  </w:tbl>
  <w:p w14:paraId="3F74E4C2" w14:textId="30FBE6DB" w:rsidR="00555274" w:rsidRDefault="00555274" w:rsidP="00633E6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MxNDEyNzUxsDRU0lEKTi0uzszPAykwrAUAONLW6SwAAAA="/>
  </w:docVars>
  <w:rsids>
    <w:rsidRoot w:val="00B96236"/>
    <w:rsid w:val="00035C78"/>
    <w:rsid w:val="000E62C6"/>
    <w:rsid w:val="000F08BD"/>
    <w:rsid w:val="00102E7F"/>
    <w:rsid w:val="00155773"/>
    <w:rsid w:val="00176BCB"/>
    <w:rsid w:val="001A6322"/>
    <w:rsid w:val="00211A28"/>
    <w:rsid w:val="002F0505"/>
    <w:rsid w:val="003409C1"/>
    <w:rsid w:val="003A435C"/>
    <w:rsid w:val="00423DBC"/>
    <w:rsid w:val="00555274"/>
    <w:rsid w:val="00561E40"/>
    <w:rsid w:val="005D062E"/>
    <w:rsid w:val="005D4516"/>
    <w:rsid w:val="00633E68"/>
    <w:rsid w:val="007363BF"/>
    <w:rsid w:val="007E337E"/>
    <w:rsid w:val="007E39C5"/>
    <w:rsid w:val="00843200"/>
    <w:rsid w:val="008F6EA5"/>
    <w:rsid w:val="00942D67"/>
    <w:rsid w:val="00957F21"/>
    <w:rsid w:val="0096487F"/>
    <w:rsid w:val="009D2E80"/>
    <w:rsid w:val="00A641E5"/>
    <w:rsid w:val="00A72CAC"/>
    <w:rsid w:val="00AC1C1B"/>
    <w:rsid w:val="00B91CF1"/>
    <w:rsid w:val="00B96236"/>
    <w:rsid w:val="00B969C6"/>
    <w:rsid w:val="00BE7672"/>
    <w:rsid w:val="00C46443"/>
    <w:rsid w:val="00D42CD7"/>
    <w:rsid w:val="00D93F00"/>
    <w:rsid w:val="00DB7500"/>
    <w:rsid w:val="00DC2F70"/>
    <w:rsid w:val="00E35AC9"/>
    <w:rsid w:val="00EA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48E612"/>
  <w15:chartTrackingRefBased/>
  <w15:docId w15:val="{19715CE6-A2FF-4ED8-AE12-25B6FC272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96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B9623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9623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B96236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561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61E40"/>
  </w:style>
  <w:style w:type="paragraph" w:styleId="AltBilgi">
    <w:name w:val="footer"/>
    <w:basedOn w:val="Normal"/>
    <w:link w:val="AltBilgiChar"/>
    <w:uiPriority w:val="99"/>
    <w:unhideWhenUsed/>
    <w:rsid w:val="00561E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61E40"/>
  </w:style>
  <w:style w:type="paragraph" w:styleId="GvdeMetni3">
    <w:name w:val="Body Text 3"/>
    <w:basedOn w:val="Normal"/>
    <w:link w:val="GvdeMetni3Char"/>
    <w:unhideWhenUsed/>
    <w:rsid w:val="00843200"/>
    <w:pPr>
      <w:spacing w:after="0" w:line="240" w:lineRule="auto"/>
      <w:jc w:val="center"/>
    </w:pPr>
    <w:rPr>
      <w:rFonts w:ascii="HelveticaTürk" w:eastAsia="Times New Roman" w:hAnsi="HelveticaTürk" w:cs="Times New Roman"/>
      <w:b/>
      <w:sz w:val="23"/>
      <w:szCs w:val="20"/>
      <w:lang w:val="en-US" w:eastAsia="x-none"/>
    </w:rPr>
  </w:style>
  <w:style w:type="character" w:customStyle="1" w:styleId="GvdeMetni3Char">
    <w:name w:val="Gövde Metni 3 Char"/>
    <w:basedOn w:val="VarsaylanParagrafYazTipi"/>
    <w:link w:val="GvdeMetni3"/>
    <w:rsid w:val="00843200"/>
    <w:rPr>
      <w:rFonts w:ascii="HelveticaTürk" w:eastAsia="Times New Roman" w:hAnsi="HelveticaTürk" w:cs="Times New Roman"/>
      <w:b/>
      <w:sz w:val="23"/>
      <w:szCs w:val="20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0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66B25-75FA-412B-BE99-6196932E2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</dc:creator>
  <cp:keywords/>
  <dc:description/>
  <cp:lastModifiedBy>Esra Erdogan Samlioglu</cp:lastModifiedBy>
  <cp:revision>4</cp:revision>
  <cp:lastPrinted>2019-02-24T13:01:00Z</cp:lastPrinted>
  <dcterms:created xsi:type="dcterms:W3CDTF">2022-09-12T07:54:00Z</dcterms:created>
  <dcterms:modified xsi:type="dcterms:W3CDTF">2023-01-04T14:24:00Z</dcterms:modified>
</cp:coreProperties>
</file>